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No debes anidar listas y diccionarios demasiado profundamente. Si estás anidando elementos mucho más profundamente de lo que se ve en los ejemplos anteriores, o si estás trabajando con el código de otra persona con niveles significativos de anidamiento, lo más probable es que haya una forma más sencilla de resolver el proble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5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0" Target="c06_24.html" TargetMode="External" /><Relationship Type="http://schemas.openxmlformats.org/officeDocument/2006/relationships/hyperlink" Id="rId23" Target="c06_25.docx" TargetMode="External" /><Relationship Type="http://schemas.openxmlformats.org/officeDocument/2006/relationships/hyperlink" Id="rId22" Target="c06_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0" Target="c06_24.html" TargetMode="External" /><Relationship Type="http://schemas.openxmlformats.org/officeDocument/2006/relationships/hyperlink" Id="rId23" Target="c06_25.docx" TargetMode="External" /><Relationship Type="http://schemas.openxmlformats.org/officeDocument/2006/relationships/hyperlink" Id="rId22" Target="c06_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4Z</dcterms:created>
  <dcterms:modified xsi:type="dcterms:W3CDTF">2024-02-28T0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